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468A070" w:rsidR="00771ADC" w:rsidRPr="00771ADC" w:rsidRDefault="00756BA6" w:rsidP="00744BBC">
      <w:pPr>
        <w:spacing w:after="0" w:line="240" w:lineRule="auto"/>
        <w:jc w:val="center"/>
        <w:rPr>
          <w:rFonts w:cs="Arial"/>
          <w:b/>
          <w:bCs/>
          <w:sz w:val="32"/>
          <w:szCs w:val="32"/>
          <w:lang w:val="en-US"/>
        </w:rPr>
      </w:pPr>
      <w:r>
        <w:rPr>
          <w:rFonts w:cs="Arial"/>
          <w:b/>
          <w:bCs/>
          <w:sz w:val="32"/>
          <w:szCs w:val="32"/>
          <w:lang w:val="en-US"/>
        </w:rPr>
        <w:t>Personal Development</w:t>
      </w:r>
      <w:r w:rsidR="00771ADC" w:rsidRPr="00771ADC">
        <w:rPr>
          <w:rFonts w:cs="Arial"/>
          <w:b/>
          <w:bCs/>
          <w:sz w:val="32"/>
          <w:szCs w:val="32"/>
          <w:lang w:val="en-US"/>
        </w:rPr>
        <w:t>:</w:t>
      </w:r>
    </w:p>
    <w:p w14:paraId="5C4636F6" w14:textId="4EABA42C" w:rsidR="004B2534" w:rsidRDefault="00756BA6" w:rsidP="00744BBC">
      <w:pPr>
        <w:spacing w:after="0"/>
        <w:jc w:val="center"/>
        <w:rPr>
          <w:sz w:val="28"/>
          <w:szCs w:val="28"/>
          <w:lang w:val="en-US"/>
        </w:rPr>
      </w:pPr>
      <w:r>
        <w:rPr>
          <w:sz w:val="28"/>
          <w:szCs w:val="28"/>
          <w:lang w:val="en-US"/>
        </w:rPr>
        <w:t>Strength and Traits</w:t>
      </w:r>
      <w:r w:rsidR="004B2534" w:rsidRPr="00771ADC">
        <w:rPr>
          <w:sz w:val="28"/>
          <w:szCs w:val="28"/>
          <w:lang w:val="en-US"/>
        </w:rPr>
        <w:t>.</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2AB7D693" w14:textId="0D8D1F28" w:rsidR="00771ADC" w:rsidRDefault="00C25AA8" w:rsidP="00744BBC">
      <w:pPr>
        <w:pStyle w:val="Title"/>
        <w:jc w:val="center"/>
        <w:rPr>
          <w:rFonts w:ascii="Arial" w:hAnsi="Arial" w:cs="Arial"/>
          <w:b w:val="0"/>
          <w:bCs w:val="0"/>
          <w:color w:val="000000" w:themeColor="text1"/>
          <w:sz w:val="28"/>
          <w:szCs w:val="28"/>
          <w:lang w:val="en-US"/>
        </w:rPr>
      </w:pPr>
      <w:r w:rsidRPr="00C25AA8">
        <w:rPr>
          <w:rFonts w:ascii="Arial" w:hAnsi="Arial" w:cs="Arial"/>
          <w:b w:val="0"/>
          <w:bCs w:val="0"/>
          <w:color w:val="000000" w:themeColor="text1"/>
          <w:sz w:val="28"/>
          <w:szCs w:val="28"/>
          <w:lang w:val="en-US"/>
        </w:rPr>
        <w:t>2478571</w:t>
      </w:r>
    </w:p>
    <w:p w14:paraId="79F0EC03" w14:textId="77777777" w:rsidR="00C25AA8" w:rsidRPr="00771ADC" w:rsidRDefault="00C25AA8"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1E63C2B7" w:rsidR="00567DCC" w:rsidRPr="00756BA6" w:rsidRDefault="00771ADC" w:rsidP="00756BA6">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C25AA8">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40EF8F42" w14:textId="0174D99A" w:rsidR="00625FBC" w:rsidRPr="00625FBC" w:rsidRDefault="00625FBC" w:rsidP="00F94A02">
      <w:pPr>
        <w:pStyle w:val="Heading1"/>
      </w:pPr>
      <w:bookmarkStart w:id="0" w:name="_Ref121422984"/>
      <w:r w:rsidRPr="00625FBC">
        <w:lastRenderedPageBreak/>
        <w:t xml:space="preserve">Προσωπική ανάπτυξη και γνώσεις: Το ταξίδι μου </w:t>
      </w:r>
      <w:r w:rsidR="001B44E6">
        <w:t xml:space="preserve">στο </w:t>
      </w:r>
      <w:r w:rsidRPr="00625FBC">
        <w:rPr>
          <w:lang w:val="en-US"/>
        </w:rPr>
        <w:t>MBA</w:t>
      </w:r>
    </w:p>
    <w:p w14:paraId="0135C0D9" w14:textId="66EF727A" w:rsidR="00625FBC" w:rsidRPr="00625FBC" w:rsidRDefault="00625FBC" w:rsidP="00625FBC">
      <w:r w:rsidRPr="00625FBC">
        <w:t xml:space="preserve">Κατά τη διάρκεια της παρακολούθησης πτυχίου </w:t>
      </w:r>
      <w:r w:rsidRPr="00625FBC">
        <w:rPr>
          <w:lang w:val="en-US"/>
        </w:rPr>
        <w:t>MBA</w:t>
      </w:r>
      <w:r w:rsidRPr="00625FBC">
        <w:t>, βίωσα σημαντική προσωπική εξέλιξη που έχει εμπλουτίσει τη ζωή και την καριέρα μου. Το πρόγραμμα με εξέθεσε σε ένα ευρύ φάσμα θεμάτων, ιδεών και ανθρώπων, διευρύνοντας τους ορίζοντές μου και ενθαρρύνοντάς με να σκεφτώ κριτικά και στρατηγικά για διάφορες πτυχές των επιχειρήσεων και της διαχείρισης.</w:t>
      </w:r>
    </w:p>
    <w:p w14:paraId="10823AA1" w14:textId="252D141E" w:rsidR="00625FBC" w:rsidRPr="00625FBC" w:rsidRDefault="00625FBC" w:rsidP="00625FBC">
      <w:r w:rsidRPr="00625FBC">
        <w:t xml:space="preserve">Ένα από τα πιο πολύτιμα μαθήματα που πήρα ήταν η σημασία της αποτελεσματικής επικοινωνίας και της συνεργασίας. Δουλεύοντας με </w:t>
      </w:r>
      <w:r w:rsidR="00BB1D12">
        <w:t>συμφοιτητές</w:t>
      </w:r>
      <w:r w:rsidRPr="00625FBC">
        <w:t xml:space="preserve"> από διαφορετικά υπόβαθρα και κλάδους, βελτίωσα την ικανότητά μου να διατυπώνω καθαρά τις ιδέες μου και να ακούω ενεργά τους άλλους. Αυτή η δεξιότητα ήταν απαραίτητη στην επαγγελματική μου ζωή, δίνοντάς μου τη δυνατότητα να ηγούμαι πιο αποτελεσματικά και να καλλιεργήσω ισχυρότερες σχέσεις με συναδέλφους και πελάτες.</w:t>
      </w:r>
    </w:p>
    <w:p w14:paraId="50814224" w14:textId="7C77E2DE" w:rsidR="00625FBC" w:rsidRPr="00625FBC" w:rsidRDefault="00625FBC" w:rsidP="00625FBC">
      <w:r w:rsidRPr="00625FBC">
        <w:t xml:space="preserve">Ένας άλλος τομέας προσωπικής ανάπτυξης κατά τη διάρκεια του </w:t>
      </w:r>
      <w:r w:rsidRPr="00625FBC">
        <w:rPr>
          <w:lang w:val="en-US"/>
        </w:rPr>
        <w:t>MBA</w:t>
      </w:r>
      <w:r w:rsidRPr="00625FBC">
        <w:t xml:space="preserve"> μου ήταν στη σφαίρα της λήψης αποφάσεων και της επίλυσης προβλημάτων. Το πρόγραμμα με προκάλεσε να αναλύσω πολύπλοκα επιχειρηματικά σενάρια, να εντοπίσω πιθανές λύσεις και να λάβω αποφάσεις βάσει δεδομένων. Αυτή η αυστηρή διαδικασία όχι μόνο βελτίωσε τις δεξιότητες κριτικής σκέψης μου, αλλά με έκανε επίσης πιο προσαρμοστικό και σίγουρο για την πλοήγηση στις αβεβαιότητες του επιχειρηματικού κόσμου.</w:t>
      </w:r>
    </w:p>
    <w:p w14:paraId="0A603CD6" w14:textId="7CCBB547" w:rsidR="00625FBC" w:rsidRPr="00625FBC" w:rsidRDefault="00625FBC" w:rsidP="00625FBC">
      <w:r w:rsidRPr="00625FBC">
        <w:t xml:space="preserve">Τέλος, η εμπειρία μου στο </w:t>
      </w:r>
      <w:r w:rsidRPr="00625FBC">
        <w:rPr>
          <w:lang w:val="en-US"/>
        </w:rPr>
        <w:t>MBA</w:t>
      </w:r>
      <w:r w:rsidRPr="00625FBC">
        <w:t xml:space="preserve"> ενστάλαξε μέσα μου μια ισχυρή αίσθηση ηθικής και κοινωνικής ευθύνης. Έμαθα τη σημασία της εξέτασης των ευρύτερων συνεπειών των </w:t>
      </w:r>
      <w:proofErr w:type="spellStart"/>
      <w:r w:rsidRPr="00625FBC">
        <w:t>πράξεών</w:t>
      </w:r>
      <w:proofErr w:type="spellEnd"/>
      <w:r w:rsidRPr="00625FBC">
        <w:t xml:space="preserve"> μου και τώρα είμαι πιο αφοσιωμέν</w:t>
      </w:r>
      <w:r w:rsidR="00BB1D12">
        <w:t>η</w:t>
      </w:r>
      <w:r w:rsidRPr="00625FBC">
        <w:t xml:space="preserve"> από ποτέ στο να διασφαλίσω ότι οι αποφάσεις μου ευθυγραμμίζονται με τις αξίες μου και συμβάλλουν θετικά στην κοινωνία.</w:t>
      </w:r>
    </w:p>
    <w:p w14:paraId="6C2FE03D" w14:textId="290A8DC6" w:rsidR="00625FBC" w:rsidRPr="00625FBC" w:rsidRDefault="00625FBC" w:rsidP="00625FBC">
      <w:r w:rsidRPr="00625FBC">
        <w:t xml:space="preserve">Εν κατακλείδι, το πτυχίο μου στο </w:t>
      </w:r>
      <w:r w:rsidRPr="00625FBC">
        <w:rPr>
          <w:lang w:val="en-US"/>
        </w:rPr>
        <w:t>MBA</w:t>
      </w:r>
      <w:r w:rsidRPr="00625FBC">
        <w:t xml:space="preserve"> ήταν μια μεταμορφωτική εμπειρία, παρέχοντάς μου ανεκτίμητες δεξιότητες και γνώσεις που έχουν συμβάλει τόσο στην προσωπική όσο και στην επαγγελματική μου εξέλιξη. Είμαι ευγνώμων για την ευκαιρία να ακολουθήσω αυτό το πτυχίο και ανυπομονώ να εφαρμόσω όσα έμαθα για να έχω θετικό αντίκτυπο στον κόσμο.</w:t>
      </w:r>
    </w:p>
    <w:p w14:paraId="30001A96" w14:textId="08411F97" w:rsidR="001E0B2C" w:rsidRPr="00B905A6" w:rsidRDefault="00A32C7E" w:rsidP="00F94A02">
      <w:pPr>
        <w:pStyle w:val="Heading1"/>
        <w:rPr>
          <w:lang w:val="en-US"/>
        </w:rPr>
      </w:pPr>
      <w:r>
        <w:lastRenderedPageBreak/>
        <w:t>Δημιουργικότητα</w:t>
      </w:r>
    </w:p>
    <w:p w14:paraId="53E8DB22" w14:textId="336711FA" w:rsidR="00B905A6" w:rsidRPr="00B905A6" w:rsidRDefault="00B905A6" w:rsidP="00B905A6">
      <w:r w:rsidRPr="00B905A6">
        <w:t>Ως</w:t>
      </w:r>
      <w:r>
        <w:t xml:space="preserve"> εμπορική διευθύντρια σε κατευναστική εταιρεία</w:t>
      </w:r>
      <w:r w:rsidRPr="00B905A6">
        <w:t>, έχω διαπιστώσει ότι η δημιουργικότητά μου είναι ένα ανεκτίμητο πλεονέκτημα στην επαγγελματική μου ζωή. Σε έναν κλάδο όπου η καινοτομία και η αποτελεσματικότητα είναι ζωτικής σημασίας, η ικανότητά μου να σκέφτομαι δημιουργικά μου επέτρεψε να αναπτύξω νέες στρατηγικές και λύσεις σε περίπλοκα προβλήματα, συμβάλλοντας στην επιτυχία της εταιρείας.</w:t>
      </w:r>
    </w:p>
    <w:p w14:paraId="4B1945B2" w14:textId="74CEC53D" w:rsidR="00B905A6" w:rsidRPr="00B905A6" w:rsidRDefault="00B905A6" w:rsidP="00B905A6">
      <w:r w:rsidRPr="00B905A6">
        <w:t>Η δημιουργικότητά μου έδωσε τη δυνατότητα να οραματιστώ μοναδικές προσεγγίσεις στα κατασκευαστικά έργα, κάτι που με τη σειρά του οδήγησε σε πιο αποτελεσματικές διαδικασίες και οικονομικά αποδοτικά αποτελέσματα. Προάγοντας μια κουλτούρα καινοτομίας, ενθαρρύνω την ομάδα μου να σκέφτεται έξω από το πλαίσιο και να συνεργάζεται σε πρωτοποριακές ιδέες. Αυτή η προσέγγιση όχι μόνο ενισχύει το ανταγωνιστικό πλεονέκτημα της εταιρείας μας αλλά προάγει επίσης την προσωπική ανάπτυξη και ανάπτυξη εντός της ομάδας.</w:t>
      </w:r>
    </w:p>
    <w:p w14:paraId="7221EAC5" w14:textId="15BB3A19" w:rsidR="00B905A6" w:rsidRPr="00C25AA8" w:rsidRDefault="00B905A6" w:rsidP="00B905A6">
      <w:r w:rsidRPr="00B905A6">
        <w:t xml:space="preserve">Η δημιουργικότητα παίζει ουσιαστικό ρόλο και στην προσωπική μου ζωή, διαμορφώνοντας την κοσμοθεωρία μου και τον τρόπο που αντιμετωπίζω τις προκλήσεις. Καλλιέργησε την προσαρμοστικότητα, την ανθεκτικότητα και το άνοιγμα μου σε νέες εμπειρίες, που είναι ζωτικά χαρακτηριστικά για την επιτυχία στον ταχέως μεταβαλλόμενο κόσμο του σήμερα. Επιπλέον, η δημιουργικότητα μου έχει διδάξει τη σημασία της συνεχούς μάθησης, της </w:t>
      </w:r>
      <w:proofErr w:type="spellStart"/>
      <w:r w:rsidRPr="00B905A6">
        <w:t>αυτοβελτίωσης</w:t>
      </w:r>
      <w:proofErr w:type="spellEnd"/>
      <w:r w:rsidRPr="00B905A6">
        <w:t xml:space="preserve"> και της υιοθέτησης της αλλαγής.</w:t>
      </w:r>
    </w:p>
    <w:p w14:paraId="5F3D0CDC" w14:textId="551B21B3" w:rsidR="001D0342" w:rsidRPr="00B905A6" w:rsidRDefault="00B905A6" w:rsidP="00B905A6">
      <w:r w:rsidRPr="00B905A6">
        <w:t xml:space="preserve">Εν κατακλείδι, η δημιουργικότητά μου ήταν η κινητήρια δύναμη πίσω από την επιτυχία μου ως </w:t>
      </w:r>
      <w:r>
        <w:t>εμπορική διευθύντρια</w:t>
      </w:r>
      <w:r w:rsidRPr="00B905A6">
        <w:t xml:space="preserve"> στον κατασκευαστικό κλάδο. Δεσμεύομαι να καλλιεργήσω αυτή τη δύναμη για να συνεχίσω να έχω θετικό αντίκτυπο τόσο στην επαγγελματική όσο και στην προσωπική μου ζωή.</w:t>
      </w:r>
    </w:p>
    <w:p w14:paraId="532A2E79" w14:textId="0DFB91B6" w:rsidR="00700DD4" w:rsidRPr="00B905A6" w:rsidRDefault="00B905A6" w:rsidP="00F94A02">
      <w:pPr>
        <w:pStyle w:val="Heading1"/>
        <w:rPr>
          <w:lang w:val="en-US"/>
        </w:rPr>
      </w:pPr>
      <w:r>
        <w:t>Ευγνωμοσύνη</w:t>
      </w:r>
    </w:p>
    <w:p w14:paraId="2404AC6C" w14:textId="06C62435" w:rsidR="00B905A6" w:rsidRPr="00C25AA8" w:rsidRDefault="00B905A6" w:rsidP="00B905A6">
      <w:r>
        <w:t>Η ευγνωμοσύνη</w:t>
      </w:r>
      <w:r w:rsidR="007E49CD" w:rsidRPr="007E49CD">
        <w:t xml:space="preserve"> </w:t>
      </w:r>
      <w:r w:rsidR="007E49CD">
        <w:t>σαν μεσαία δύναμη στο</w:t>
      </w:r>
      <w:r>
        <w:t xml:space="preserve"> ήταν ένα ουσιαστικό χαρακτηριστικό της προσωπικότητάς μου, επηρεάζοντας σημαντικά την οπτική μου για τη ζωή. Ως </w:t>
      </w:r>
      <w:r w:rsidR="007E49CD">
        <w:t>εμπορική διευθύντρια</w:t>
      </w:r>
      <w:r>
        <w:t xml:space="preserve"> σε μια κατασκευαστική εταιρεία, έχω διαπιστώσει ότι η άσκηση της ευγνωμοσύνης όχι μόνο βελτίωσε την ευημερία μου, αλλά συνέβαλε επίσης στην επιτυχία μου στον επαγγελματικό τομέα.</w:t>
      </w:r>
    </w:p>
    <w:p w14:paraId="4DB0D417" w14:textId="0A4935E5" w:rsidR="00B905A6" w:rsidRDefault="00B905A6" w:rsidP="00B905A6">
      <w:r>
        <w:lastRenderedPageBreak/>
        <w:t>Στο χώρο εργασίας, θέλω να εκφράσω την εκτίμησή μου για τις προσπάθειες και τις συνεισφορές των μελών της ομάδας μου. Η αναγνώριση της σκληρής δουλειάς και της αφοσίωσής τους ενισχύει ένα θετικό εργασιακό περιβάλλον, βελτιώνει το ηθικό και προωθεί τη συνεργασία. Αυτή η στάση ευγνωμοσύνης βοήθησε την ομάδα μας να γίνει πιο συνεκτική και αποτελεσματική στην επίτευξη των στόχων μας.</w:t>
      </w:r>
    </w:p>
    <w:p w14:paraId="133DC45E" w14:textId="52D1E46D" w:rsidR="00B905A6" w:rsidRDefault="00B905A6" w:rsidP="00B905A6">
      <w:r>
        <w:t>Σε προσωπικό επίπεδο, η ευγνωμοσύνη με έχει διδάξει να επικεντρώνομαι στις θετικές πτυχές της ζωής και να εκτιμώ τις ευκαιρίες και τις εμπειρίες που έχουν έρθει στο δρόμο μου. Εξασκώντας την ευγνωμοσύνη καθημερινά, είμαι πιο ανθεκτικ</w:t>
      </w:r>
      <w:r w:rsidR="007E49CD">
        <w:t>ή</w:t>
      </w:r>
      <w:r>
        <w:t xml:space="preserve"> και καλύτερα εξοπλισμέν</w:t>
      </w:r>
      <w:r w:rsidR="007E49CD">
        <w:t>η</w:t>
      </w:r>
      <w:r>
        <w:t xml:space="preserve"> για να χειρίζομαι προκλήσεις και αποτυχίες. Μου έδωσε επίσης τη δυνατότητα να αναπτύξω ισχυρότερες σχέσεις με την οικογένεια και τους φίλους, καθώς και μια βαθύτερη αίσθηση </w:t>
      </w:r>
      <w:proofErr w:type="spellStart"/>
      <w:r>
        <w:t>ενσυναίσθησης</w:t>
      </w:r>
      <w:proofErr w:type="spellEnd"/>
      <w:r>
        <w:t xml:space="preserve"> και συμπόνιας για τους άλλους.</w:t>
      </w:r>
    </w:p>
    <w:p w14:paraId="3AC383D7" w14:textId="5935151E" w:rsidR="00B56716" w:rsidRDefault="00B905A6" w:rsidP="001E0B2C">
      <w:r>
        <w:t xml:space="preserve">Συμπερασματικά, η ευγνωμοσύνη συνέβαλε καθοριστικά στη διαμόρφωση της προσωπικής και επαγγελματικής μου ζωής. Διατηρώντας μια στάση ευγνωμοσύνης και εκτίμησης, μπορώ να </w:t>
      </w:r>
      <w:proofErr w:type="spellStart"/>
      <w:r>
        <w:t>πλοηγηθώ</w:t>
      </w:r>
      <w:proofErr w:type="spellEnd"/>
      <w:r>
        <w:t xml:space="preserve"> καλύτερα στις πολυπλοκότητες της ζωής και να δημιουργήσω μια πιο ικανοποιητική, επιτυχημένη και ισορροπημένη ύπαρξη.</w:t>
      </w:r>
    </w:p>
    <w:p w14:paraId="6DE7E260" w14:textId="69B45790" w:rsidR="00B56716" w:rsidRDefault="007E49CD" w:rsidP="00F94A02">
      <w:pPr>
        <w:pStyle w:val="Heading1"/>
        <w:rPr>
          <w:lang w:val="en-US"/>
        </w:rPr>
      </w:pPr>
      <w:r>
        <w:t>Δικαιοσύνη</w:t>
      </w:r>
    </w:p>
    <w:bookmarkEnd w:id="0"/>
    <w:p w14:paraId="497EC26C" w14:textId="7E8A3A59" w:rsidR="00625FBC" w:rsidRPr="00625FBC" w:rsidRDefault="00625FBC" w:rsidP="00625FBC">
      <w:pPr>
        <w:pStyle w:val="Bibliography"/>
        <w:jc w:val="left"/>
        <w:rPr>
          <w:noProof/>
          <w:szCs w:val="24"/>
        </w:rPr>
      </w:pPr>
      <w:r w:rsidRPr="00625FBC">
        <w:rPr>
          <w:noProof/>
          <w:szCs w:val="24"/>
        </w:rPr>
        <w:t xml:space="preserve">Αν και η δικαιοσύνη μπορεί να μην είναι το πιο δυνατό μου σημείο, παραμένει μια κρίσιμη πτυχή της προσωπικότητάς μου που έχει διαμορφώσει τις αξίες μου και καθοδηγεί τις αλληλεπιδράσεις μου με τους άλλους. Ως </w:t>
      </w:r>
      <w:r>
        <w:t>εμπορική διευθύντρια</w:t>
      </w:r>
      <w:r w:rsidRPr="00625FBC">
        <w:rPr>
          <w:noProof/>
          <w:szCs w:val="24"/>
        </w:rPr>
        <w:t xml:space="preserve"> σε κατασκευαστική εταιρεία, αναγνωρίζω τη σημασία της τήρησης των αρχών της δικαιοσύνης προκειμένου να καλλιεργηθεί ένα θετικό εργασιακό περιβάλλον και να διασφαλιστεί η επιτυχία της εταιρείας.</w:t>
      </w:r>
    </w:p>
    <w:p w14:paraId="4C6A394C" w14:textId="2E5E2EDC" w:rsidR="00625FBC" w:rsidRPr="00625FBC" w:rsidRDefault="00625FBC" w:rsidP="00625FBC">
      <w:pPr>
        <w:pStyle w:val="Bibliography"/>
        <w:jc w:val="left"/>
        <w:rPr>
          <w:noProof/>
          <w:szCs w:val="24"/>
        </w:rPr>
      </w:pPr>
      <w:r w:rsidRPr="00625FBC">
        <w:rPr>
          <w:noProof/>
          <w:szCs w:val="24"/>
        </w:rPr>
        <w:t xml:space="preserve">Στην επαγγελματική μου ζωή, προσπαθώ να βελτιώσω την ικανότητά μου να αντιμετωπίζω κάθε μέλος της ομάδας με σεβασμό και εκτίμηση, διασφαλίζοντας ότι όλοι έχουν ίσες ευκαιρίες να συνεισφέρουν και να αναπτυχθούν μέσα στην εταιρεία. Με την προώθηση μιας κουλτούρας δικαιοσύνης και ένταξης, στοχεύω να δημιουργήσω μια υποστηρικτική ατμόσφαιρα που ενθαρρύνει τη συνεργασία, την ποικιλομορφία σκέψης και </w:t>
      </w:r>
      <w:r w:rsidRPr="00625FBC">
        <w:rPr>
          <w:noProof/>
          <w:szCs w:val="24"/>
        </w:rPr>
        <w:lastRenderedPageBreak/>
        <w:t>την καινοτομία. Αυτή η προσέγγιση όχι μόνο συμβάλλει στην επιτυχία της εταιρείας, αλλά με βοηθά επίσης να εξελιχθώ ως ηγέτης.</w:t>
      </w:r>
    </w:p>
    <w:p w14:paraId="7F1CAFF2" w14:textId="5662FBAE" w:rsidR="00625FBC" w:rsidRPr="00625FBC" w:rsidRDefault="00625FBC" w:rsidP="00625FBC">
      <w:pPr>
        <w:pStyle w:val="Bibliography"/>
        <w:jc w:val="left"/>
        <w:rPr>
          <w:noProof/>
          <w:szCs w:val="24"/>
        </w:rPr>
      </w:pPr>
      <w:r w:rsidRPr="00625FBC">
        <w:rPr>
          <w:noProof/>
          <w:szCs w:val="24"/>
        </w:rPr>
        <w:t>Σε προσωπικό επίπεδο, η αναγνώριση ότι η δικαιοσύνη δεν είναι το ισχυρότερο χαρακτηριστικό μου με παρακίνησε να δουλέψω σε αυτήν την πτυχή του χαρακτήρα μου. Δεσμεύομαι να αναπτύξω μια βαθύτερη αίσθηση ενσυναίσθησης και κατανόησης, που θα μου επιτρέψει να παίρνω πιο δίκαιες αποφάσεις και να ενισχύω τις σχέσεις μου με τους άλλους.</w:t>
      </w:r>
    </w:p>
    <w:p w14:paraId="5776D7D8" w14:textId="0A96CDD4" w:rsidR="00517242" w:rsidRPr="00625FBC" w:rsidRDefault="00625FBC" w:rsidP="00625FBC">
      <w:pPr>
        <w:pStyle w:val="Bibliography"/>
        <w:jc w:val="left"/>
        <w:rPr>
          <w:noProof/>
          <w:szCs w:val="24"/>
        </w:rPr>
      </w:pPr>
      <w:r w:rsidRPr="00625FBC">
        <w:rPr>
          <w:noProof/>
          <w:szCs w:val="24"/>
        </w:rPr>
        <w:t>Εν κατακλείδι, αν και η δικαιοσύνη μπορεί να μην είναι το πιο δυνατό μου χαρακτηριστικό, αναγνωρίζω τη σημασία της τόσο στην προσωπική όσο και στην επαγγελματική μου ζωή. Δουλεύοντας ενεργά για να ενισχύσω την αίσθηση της δικαιοσύνης μου, μπορώ να δημιουργήσω μια πιο ισορροπημένη και αρμονική ύπαρξη.</w:t>
      </w:r>
    </w:p>
    <w:sectPr w:rsidR="00517242" w:rsidRPr="00625FBC"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04374" w14:textId="77777777" w:rsidR="002F1ABF" w:rsidRDefault="002F1ABF">
      <w:pPr>
        <w:spacing w:after="0" w:line="240" w:lineRule="auto"/>
      </w:pPr>
      <w:r>
        <w:separator/>
      </w:r>
    </w:p>
  </w:endnote>
  <w:endnote w:type="continuationSeparator" w:id="0">
    <w:p w14:paraId="3C4BE695" w14:textId="77777777" w:rsidR="002F1ABF" w:rsidRDefault="002F1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B37F9" w14:textId="77777777" w:rsidR="002F1ABF" w:rsidRDefault="002F1ABF">
      <w:pPr>
        <w:spacing w:after="0" w:line="240" w:lineRule="auto"/>
      </w:pPr>
      <w:r>
        <w:separator/>
      </w:r>
    </w:p>
  </w:footnote>
  <w:footnote w:type="continuationSeparator" w:id="0">
    <w:p w14:paraId="5C0147F6" w14:textId="77777777" w:rsidR="002F1ABF" w:rsidRDefault="002F1A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7FD5B68F" w:rsidR="00C147AD" w:rsidRDefault="00C25AA8">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Pr="00C25AA8">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wFAGu7RXY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44E6"/>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0B2C"/>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1ABF"/>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97197"/>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4B53"/>
    <w:rsid w:val="00543B29"/>
    <w:rsid w:val="00546B0F"/>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600C9D"/>
    <w:rsid w:val="00601591"/>
    <w:rsid w:val="00604080"/>
    <w:rsid w:val="00606A32"/>
    <w:rsid w:val="00610C2C"/>
    <w:rsid w:val="0061259E"/>
    <w:rsid w:val="00614FC4"/>
    <w:rsid w:val="00616BBC"/>
    <w:rsid w:val="006177F5"/>
    <w:rsid w:val="00625DC6"/>
    <w:rsid w:val="00625FBC"/>
    <w:rsid w:val="00626CE2"/>
    <w:rsid w:val="006273B4"/>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0DD4"/>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6BA6"/>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9CD"/>
    <w:rsid w:val="007E4A4B"/>
    <w:rsid w:val="007E4AA3"/>
    <w:rsid w:val="007E5231"/>
    <w:rsid w:val="007E7BD7"/>
    <w:rsid w:val="007F27A2"/>
    <w:rsid w:val="007F43A5"/>
    <w:rsid w:val="007F47CC"/>
    <w:rsid w:val="007F6F7B"/>
    <w:rsid w:val="00802605"/>
    <w:rsid w:val="00803328"/>
    <w:rsid w:val="0080471C"/>
    <w:rsid w:val="00805D29"/>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3974"/>
    <w:rsid w:val="00894BF2"/>
    <w:rsid w:val="00895A4B"/>
    <w:rsid w:val="0089636A"/>
    <w:rsid w:val="00896796"/>
    <w:rsid w:val="008A2479"/>
    <w:rsid w:val="008A55E2"/>
    <w:rsid w:val="008A668C"/>
    <w:rsid w:val="008B5836"/>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56716"/>
    <w:rsid w:val="00B67CBC"/>
    <w:rsid w:val="00B67DA6"/>
    <w:rsid w:val="00B70CDB"/>
    <w:rsid w:val="00B71E67"/>
    <w:rsid w:val="00B733F5"/>
    <w:rsid w:val="00B75E88"/>
    <w:rsid w:val="00B767CE"/>
    <w:rsid w:val="00B82463"/>
    <w:rsid w:val="00B83FAD"/>
    <w:rsid w:val="00B905A6"/>
    <w:rsid w:val="00B938A7"/>
    <w:rsid w:val="00B93FE1"/>
    <w:rsid w:val="00B9412B"/>
    <w:rsid w:val="00BA2F00"/>
    <w:rsid w:val="00BA4371"/>
    <w:rsid w:val="00BA446C"/>
    <w:rsid w:val="00BA6E43"/>
    <w:rsid w:val="00BA70ED"/>
    <w:rsid w:val="00BB146F"/>
    <w:rsid w:val="00BB1D12"/>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25AA8"/>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43C"/>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4A02"/>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492380">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8386225">
      <w:bodyDiv w:val="1"/>
      <w:marLeft w:val="0"/>
      <w:marRight w:val="0"/>
      <w:marTop w:val="0"/>
      <w:marBottom w:val="0"/>
      <w:divBdr>
        <w:top w:val="none" w:sz="0" w:space="0" w:color="auto"/>
        <w:left w:val="none" w:sz="0" w:space="0" w:color="auto"/>
        <w:bottom w:val="none" w:sz="0" w:space="0" w:color="auto"/>
        <w:right w:val="none" w:sz="0" w:space="0" w:color="auto"/>
      </w:divBdr>
      <w:divsChild>
        <w:div w:id="1499416807">
          <w:marLeft w:val="0"/>
          <w:marRight w:val="0"/>
          <w:marTop w:val="0"/>
          <w:marBottom w:val="0"/>
          <w:divBdr>
            <w:top w:val="single" w:sz="2" w:space="0" w:color="auto"/>
            <w:left w:val="single" w:sz="2" w:space="0" w:color="auto"/>
            <w:bottom w:val="single" w:sz="6" w:space="0" w:color="auto"/>
            <w:right w:val="single" w:sz="2" w:space="0" w:color="auto"/>
          </w:divBdr>
          <w:divsChild>
            <w:div w:id="12197075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94319">
                  <w:marLeft w:val="0"/>
                  <w:marRight w:val="0"/>
                  <w:marTop w:val="0"/>
                  <w:marBottom w:val="0"/>
                  <w:divBdr>
                    <w:top w:val="single" w:sz="2" w:space="0" w:color="D9D9E3"/>
                    <w:left w:val="single" w:sz="2" w:space="0" w:color="D9D9E3"/>
                    <w:bottom w:val="single" w:sz="2" w:space="0" w:color="D9D9E3"/>
                    <w:right w:val="single" w:sz="2" w:space="0" w:color="D9D9E3"/>
                  </w:divBdr>
                  <w:divsChild>
                    <w:div w:id="482938663">
                      <w:marLeft w:val="0"/>
                      <w:marRight w:val="0"/>
                      <w:marTop w:val="0"/>
                      <w:marBottom w:val="0"/>
                      <w:divBdr>
                        <w:top w:val="single" w:sz="2" w:space="0" w:color="D9D9E3"/>
                        <w:left w:val="single" w:sz="2" w:space="0" w:color="D9D9E3"/>
                        <w:bottom w:val="single" w:sz="2" w:space="0" w:color="D9D9E3"/>
                        <w:right w:val="single" w:sz="2" w:space="0" w:color="D9D9E3"/>
                      </w:divBdr>
                      <w:divsChild>
                        <w:div w:id="566038606">
                          <w:marLeft w:val="0"/>
                          <w:marRight w:val="0"/>
                          <w:marTop w:val="0"/>
                          <w:marBottom w:val="0"/>
                          <w:divBdr>
                            <w:top w:val="single" w:sz="2" w:space="0" w:color="D9D9E3"/>
                            <w:left w:val="single" w:sz="2" w:space="0" w:color="D9D9E3"/>
                            <w:bottom w:val="single" w:sz="2" w:space="0" w:color="D9D9E3"/>
                            <w:right w:val="single" w:sz="2" w:space="0" w:color="D9D9E3"/>
                          </w:divBdr>
                          <w:divsChild>
                            <w:div w:id="36760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2E6B8A"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2E6B8A"/>
    <w:rsid w:val="003937F2"/>
    <w:rsid w:val="003F3946"/>
    <w:rsid w:val="0082170B"/>
    <w:rsid w:val="00D92774"/>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3</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4</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5</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6</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7</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8</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2</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3</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6</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7</b:RefOrder>
  </b:Source>
</b:Sources>
</file>

<file path=customXml/itemProps1.xml><?xml version="1.0" encoding="utf-8"?>
<ds:datastoreItem xmlns:ds="http://schemas.openxmlformats.org/officeDocument/2006/customXml" ds:itemID="{14942FCD-155A-436C-B490-C210914C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51</TotalTime>
  <Pages>5</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266</cp:revision>
  <dcterms:created xsi:type="dcterms:W3CDTF">2022-11-27T10:46:00Z</dcterms:created>
  <dcterms:modified xsi:type="dcterms:W3CDTF">2023-04-17T04:39:00Z</dcterms:modified>
</cp:coreProperties>
</file>